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bookmarkStart w:id="20" w:name="X8b60511a128ae770ef83e9f122ef5d6bf151fca"/>
    <w:p>
      <w:pPr>
        <w:pStyle w:val="Heading3"/>
      </w:pPr>
      <w:r>
        <w:t xml:space="preserve">Hiring Manager</w:t>
      </w:r>
      <w:r>
        <w:br/>
      </w:r>
      <w:r>
        <w:t xml:space="preserve">[Company Name]</w:t>
      </w:r>
      <w:r>
        <w:br/>
      </w:r>
      <w:r>
        <w:t xml:space="preserve">[Company Address]</w:t>
      </w:r>
      <w:r>
        <w:br/>
      </w:r>
      <w:r>
        <w:t xml:space="preserve">Singapore Singapore</w:t>
      </w:r>
    </w:p>
    <w:p>
      <w:pPr>
        <w:pStyle w:val="FirstParagraph"/>
      </w:pPr>
      <w:r>
        <w:t xml:space="preserve">Dear Hiring Manager,</w:t>
      </w:r>
    </w:p>
    <w:p>
      <w:pPr>
        <w:pStyle w:val="BodyText"/>
      </w:pPr>
      <w:r>
        <w:t xml:space="preserve">I am writing to express my enthusiastic interest in the Systems Engineer position at [Company Name], as advertised in [source, if applicable]. With a strong technical background in system architecture, network optimization, and cloud infrastructure, I am eager to contribute my expertise to drive innovation and efficiency within your organization. As Singapore continues to solidify its reputation as a global hub for technology and digital transformation, I am confident that my skills align with the opportunities this dynamic environment presents.</w:t>
      </w:r>
    </w:p>
    <w:p>
      <w:pPr>
        <w:pStyle w:val="BodyText"/>
      </w:pPr>
      <w:r>
        <w:t xml:space="preserve">As a dedicated Systems Engineer, I have consistently focused on designing, implementing, and maintaining robust systems that support organizational goals. My experience spans across diverse industries, including telecommunications, finance, and healthcare. In each role, I have prioritized delivering solutions that are not only technically sound but also scalable to meet evolving business needs. For instance, while working at [Previous Company], I led the integration of a hybrid cloud infrastructure that reduced operational costs by 30% and improved system reliability by 40%. This project underscored my ability to balance technical complexity with strategic value—a trait I believe is essential for success in Singapore’s competitive tech landscape.</w:t>
      </w:r>
    </w:p>
    <w:p>
      <w:pPr>
        <w:pStyle w:val="BodyText"/>
      </w:pPr>
      <w:r>
        <w:t xml:space="preserve">Singapore Singapore has always been a beacon of innovation, with its commitment to smart nation initiatives and cutting-edge digital infrastructure. As a Systems Engineer, I am particularly drawn to the opportunity to contribute to projects that align with Singapore’s vision of becoming a global leader in technology. The city-state’s emphasis on sustainability, cybersecurity, and AI-driven solutions resonates deeply with my professional values. I am especially interested in how systems engineering can support Singapore’s goals of fostering resilient digital ecosystems while addressing challenges such as urbanization and climate resilience.</w:t>
      </w:r>
    </w:p>
    <w:p>
      <w:pPr>
        <w:pStyle w:val="BodyText"/>
      </w:pPr>
      <w:r>
        <w:t xml:space="preserve">My technical proficiency includes a strong foundation in network design, system automation, and DevOps practices. I am well-versed in tools such as VMware, Kubernetes, and AWS, which are critical for modern infrastructure management. Additionally, I hold certifications in [relevant certifications], which have further enhanced my ability to deliver high-quality solutions. However, what sets me apart is my collaborative mindset. I thrive in cross-functional teams and believe that the best systems are built through open communication and shared expertise. In Singapore Singapore’s multicultural environment, this approach is not just valuable—it is essential for fostering innovation.</w:t>
      </w:r>
    </w:p>
    <w:p>
      <w:pPr>
        <w:pStyle w:val="BodyText"/>
      </w:pPr>
      <w:r>
        <w:t xml:space="preserve">One of the key aspects of my career has been adapting to rapid technological changes while maintaining a focus on user-centric design. For example, during my tenure at [Previous Company], I spearheaded the migration of legacy systems to a microservices architecture, which significantly improved scalability and reduced downtime. This experience taught me the importance of agility and foresight in systems engineering—a mindset I am eager to bring to your team. Singapore’s fast-paced tech sector demands professionals who can navigate complexity with confidence, and I am prepared to meet that challenge head-on.</w:t>
      </w:r>
    </w:p>
    <w:p>
      <w:pPr>
        <w:pStyle w:val="BodyText"/>
      </w:pPr>
      <w:r>
        <w:t xml:space="preserve">What excites me most about this opportunity is the potential to work on projects that have a tangible impact on Singapore Singapore’s digital future. Whether it is optimizing data centers for energy efficiency, developing secure cloud solutions, or supporting the integration of IoT devices into smart city initiatives, I am committed to delivering results that align with both technical and business objectives. I am also passionate about mentoring junior engineers and fostering a culture of continuous learning—a value that I believe is crucial for sustaining innovation in Singapore’s tech ecosystem.</w:t>
      </w:r>
    </w:p>
    <w:p>
      <w:pPr>
        <w:pStyle w:val="BodyText"/>
      </w:pPr>
      <w:r>
        <w:t xml:space="preserve">In addition to my technical skills, I have a proven ability to manage projects from concept to deployment. My experience in coordinating with stakeholders, defining requirements, and ensuring timely delivery has enabled me to consistently meet or exceed project goals. In Singapore Singapore’s highly collaborative work environment, this skill set will allow me to contribute effectively while supporting the team’s overall success.</w:t>
      </w:r>
    </w:p>
    <w:p>
      <w:pPr>
        <w:pStyle w:val="BodyText"/>
      </w:pPr>
      <w:r>
        <w:t xml:space="preserve">I am particularly impressed by [Company Name]’s focus on [specific company value or project related to systems engineering]. As a Systems Engineer, I am eager to contribute my expertise in areas such as [specific area of interest, e.g., network security, cloud migration, etc.] to support your mission. I am confident that my background and passion for solving complex technical challenges make me a strong fit for this role.</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earliest convenience. I look forward to the possibility of contributing to [Company Name]’s continued success in Singapore Singapore’s thriving tech industr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5-12-10T18:00:05Z</dcterms:created>
  <dcterms:modified xsi:type="dcterms:W3CDTF">2025-12-10T18:00:05Z</dcterms:modified>
</cp:coreProperties>
</file>

<file path=docProps/custom.xml><?xml version="1.0" encoding="utf-8"?>
<Properties xmlns="http://schemas.openxmlformats.org/officeDocument/2006/custom-properties" xmlns:vt="http://schemas.openxmlformats.org/officeDocument/2006/docPropsVTypes"/>
</file>